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38B10F6D" w:rsidR="007C2A53" w:rsidRDefault="00F0201B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45262FF1">
                <wp:simplePos x="0" y="0"/>
                <wp:positionH relativeFrom="page">
                  <wp:posOffset>3981450</wp:posOffset>
                </wp:positionH>
                <wp:positionV relativeFrom="page">
                  <wp:posOffset>9620464</wp:posOffset>
                </wp:positionV>
                <wp:extent cx="2842895" cy="60007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B5CE8" w14:textId="3D026530" w:rsidR="00F0201B" w:rsidRPr="000C72CD" w:rsidRDefault="00F0201B" w:rsidP="00F0201B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7A181488" w14:textId="77777777" w:rsidR="00F0201B" w:rsidRPr="000C72CD" w:rsidRDefault="00F0201B" w:rsidP="00F0201B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0C72CD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0C72CD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B0247B" w14:textId="168D1243" w:rsidR="007C2A53" w:rsidRPr="00F0201B" w:rsidRDefault="00F0201B" w:rsidP="00F0201B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Pr="000C72CD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1C90C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313.5pt;margin-top:757.5pt;width:223.85pt;height:47.2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" filled="f" stroked="f">
                <v:textbox inset="0,0,0,0">
                  <w:txbxContent>
                    <w:p w14:paraId="65AB5CE8" w14:textId="3D026530" w:rsidR="00F0201B" w:rsidRPr="000C72CD" w:rsidRDefault="00F0201B" w:rsidP="00F0201B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7A181488" w14:textId="77777777" w:rsidR="00F0201B" w:rsidRPr="000C72CD" w:rsidRDefault="00F0201B" w:rsidP="00F0201B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7" w:history="1">
                        <w:r w:rsidRPr="000C72CD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0C72CD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B0247B" w14:textId="168D1243" w:rsidR="007C2A53" w:rsidRPr="00F0201B" w:rsidRDefault="00F0201B" w:rsidP="00F0201B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8" w:history="1">
                        <w:r w:rsidRPr="000C72CD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E7297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659D6F90">
                <wp:simplePos x="0" y="0"/>
                <wp:positionH relativeFrom="page">
                  <wp:posOffset>2009775</wp:posOffset>
                </wp:positionH>
                <wp:positionV relativeFrom="page">
                  <wp:posOffset>1181735</wp:posOffset>
                </wp:positionV>
                <wp:extent cx="318516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5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7166CE50" w:rsidR="007C2A53" w:rsidRPr="00C63614" w:rsidRDefault="00C63614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 xml:space="preserve">                 FREELANC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732581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158.25pt;margin-top:93.05pt;width:250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" filled="f" stroked="f">
                <v:textbox inset="0,0,0,0">
                  <w:txbxContent>
                    <w:p w14:paraId="55C6D42C" w14:textId="7166CE50" w:rsidR="007C2A53" w:rsidRPr="00C63614" w:rsidRDefault="00C63614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 xml:space="preserve">                 FREELANC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485F0C59">
                <wp:simplePos x="0" y="0"/>
                <wp:positionH relativeFrom="page">
                  <wp:posOffset>4067175</wp:posOffset>
                </wp:positionH>
                <wp:positionV relativeFrom="page">
                  <wp:posOffset>3371850</wp:posOffset>
                </wp:positionV>
                <wp:extent cx="2757170" cy="66389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63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52F3B04D" w:rsidR="007C2A53" w:rsidRDefault="00C63614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 xml:space="preserve">FREELANCER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TELECOMS INDUSTRY</w:t>
                            </w:r>
                          </w:p>
                          <w:p w14:paraId="7B6A1771" w14:textId="0047749B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7FB01A1C" w14:textId="77777777" w:rsidR="00F741EB" w:rsidRDefault="00F741EB" w:rsidP="00F741EB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Developed relevant and engaging content based on new destinations as assigned and pitched.</w:t>
                            </w:r>
                          </w:p>
                          <w:p w14:paraId="21E6B409" w14:textId="77777777" w:rsidR="00F741EB" w:rsidRDefault="00F741EB" w:rsidP="00F741EB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 xml:space="preserve">Provided media such as original photography and sourced images to accompany copies. </w:t>
                            </w:r>
                          </w:p>
                          <w:p w14:paraId="2A958D85" w14:textId="77777777" w:rsidR="00F741EB" w:rsidRDefault="00F741EB" w:rsidP="00F741EB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Worked with the Editor to generate ideas for new content topics.</w:t>
                            </w:r>
                          </w:p>
                          <w:p w14:paraId="4662EF66" w14:textId="77777777" w:rsidR="00F741EB" w:rsidRDefault="00F741EB" w:rsidP="00F741EB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Met regular submission deadlines.</w:t>
                            </w:r>
                          </w:p>
                          <w:p w14:paraId="5051118F" w14:textId="5C86EBDA" w:rsidR="00CE7297" w:rsidRDefault="00F741EB" w:rsidP="00F741EB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Developed an acute knowledge of Cleveland's bars, food, nightlife, and event scene.</w:t>
                            </w:r>
                          </w:p>
                          <w:p w14:paraId="3ACF484D" w14:textId="6830BEAF" w:rsidR="00CD4924" w:rsidRDefault="00CD4924" w:rsidP="00E0228A">
                            <w:pPr>
                              <w:pStyle w:val="Textoindependiente"/>
                              <w:spacing w:before="89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84D96D3" w14:textId="4DEB39D9" w:rsidR="00CD4924" w:rsidRPr="00CD4924" w:rsidRDefault="00C6361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REELANCER – MEDIA INDUSTRY</w:t>
                            </w:r>
                          </w:p>
                          <w:p w14:paraId="50E9E771" w14:textId="16873EBA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7D6745B1" w14:textId="77777777" w:rsidR="00F741EB" w:rsidRDefault="00F741EB" w:rsidP="00F741EB">
                            <w:pPr>
                              <w:pStyle w:val="Textoindependiente"/>
                              <w:spacing w:before="90"/>
                            </w:pPr>
                            <w:r>
                              <w:t>●</w:t>
                            </w:r>
                            <w:r>
                              <w:tab/>
                              <w:t>Attended design meetings to review all OS garments and provide technical comments to streamline development.</w:t>
                            </w:r>
                          </w:p>
                          <w:p w14:paraId="7DE99B65" w14:textId="77777777" w:rsidR="00F741EB" w:rsidRDefault="00F741EB" w:rsidP="00F741EB">
                            <w:pPr>
                              <w:pStyle w:val="Textoindependiente"/>
                              <w:spacing w:before="90"/>
                            </w:pPr>
                            <w:r>
                              <w:t>●</w:t>
                            </w:r>
                            <w:r>
                              <w:tab/>
                              <w:t>Attended all first prototype fittings and sent clear, detailed comments to the factory for improved specs and construction.</w:t>
                            </w:r>
                          </w:p>
                          <w:p w14:paraId="5D7E35AB" w14:textId="05FB7AE4" w:rsidR="00CE7297" w:rsidRDefault="00F741EB" w:rsidP="00F741EB">
                            <w:pPr>
                              <w:pStyle w:val="Textoindependiente"/>
                              <w:spacing w:before="90"/>
                            </w:pPr>
                            <w:r>
                              <w:t>●</w:t>
                            </w:r>
                            <w:r>
                              <w:tab/>
                              <w:t>Participated in the initial design / TP handoff to the factory for the development of prototypes and samples.</w:t>
                            </w:r>
                          </w:p>
                          <w:p w14:paraId="5947B3CE" w14:textId="7982A320" w:rsidR="00CD4924" w:rsidRDefault="00CD4924" w:rsidP="00C6361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7" type="#_x0000_t202" style="position:absolute;left:0;text-align:left;margin-left:320.25pt;margin-top:265.5pt;width:217.1pt;height:522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52F3B04D" w:rsidR="007C2A53" w:rsidRDefault="00C63614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 xml:space="preserve">FREELANCER </w:t>
                      </w:r>
                      <w:r>
                        <w:rPr>
                          <w:rFonts w:ascii="PF DinText Pro"/>
                          <w:b/>
                        </w:rPr>
                        <w:t>–</w:t>
                      </w:r>
                      <w:r>
                        <w:rPr>
                          <w:rFonts w:ascii="PF DinText Pro"/>
                          <w:b/>
                        </w:rPr>
                        <w:t xml:space="preserve"> TELECOMS INDUSTRY</w:t>
                      </w:r>
                    </w:p>
                    <w:p w14:paraId="7B6A1771" w14:textId="0047749B" w:rsidR="007C2A53" w:rsidRDefault="00A87CF9">
                      <w:pPr>
                        <w:pStyle w:val="BodyText"/>
                        <w:spacing w:before="89"/>
                      </w:pPr>
                      <w:r>
                        <w:t>JAN. 2018 - DEC. 2019</w:t>
                      </w:r>
                    </w:p>
                    <w:p w14:paraId="7FB01A1C" w14:textId="77777777" w:rsidR="00F741EB" w:rsidRDefault="00F741EB" w:rsidP="00F741EB">
                      <w:pPr>
                        <w:pStyle w:val="BodyText"/>
                        <w:spacing w:before="89"/>
                      </w:pPr>
                      <w:r>
                        <w:t>●</w:t>
                      </w:r>
                      <w:r>
                        <w:tab/>
                        <w:t>Developed relevant and engaging content based on new destinations as assigned and pitched.</w:t>
                      </w:r>
                    </w:p>
                    <w:p w14:paraId="21E6B409" w14:textId="77777777" w:rsidR="00F741EB" w:rsidRDefault="00F741EB" w:rsidP="00F741EB">
                      <w:pPr>
                        <w:pStyle w:val="BodyText"/>
                        <w:spacing w:before="89"/>
                      </w:pPr>
                      <w:r>
                        <w:t>●</w:t>
                      </w:r>
                      <w:r>
                        <w:tab/>
                        <w:t xml:space="preserve">Provided media such as original photography and sourced images to accompany copies. </w:t>
                      </w:r>
                    </w:p>
                    <w:p w14:paraId="2A958D85" w14:textId="77777777" w:rsidR="00F741EB" w:rsidRDefault="00F741EB" w:rsidP="00F741EB">
                      <w:pPr>
                        <w:pStyle w:val="BodyText"/>
                        <w:spacing w:before="89"/>
                      </w:pPr>
                      <w:r>
                        <w:t>●</w:t>
                      </w:r>
                      <w:r>
                        <w:tab/>
                        <w:t>Worked with the Editor to generate ideas for new content topics.</w:t>
                      </w:r>
                    </w:p>
                    <w:p w14:paraId="4662EF66" w14:textId="77777777" w:rsidR="00F741EB" w:rsidRDefault="00F741EB" w:rsidP="00F741EB">
                      <w:pPr>
                        <w:pStyle w:val="BodyText"/>
                        <w:spacing w:before="89"/>
                      </w:pPr>
                      <w:r>
                        <w:t>●</w:t>
                      </w:r>
                      <w:r>
                        <w:tab/>
                        <w:t>Met regular submission deadlines.</w:t>
                      </w:r>
                    </w:p>
                    <w:p w14:paraId="5051118F" w14:textId="5C86EBDA" w:rsidR="00CE7297" w:rsidRDefault="00F741EB" w:rsidP="00F741EB">
                      <w:pPr>
                        <w:pStyle w:val="BodyText"/>
                        <w:spacing w:before="89"/>
                      </w:pPr>
                      <w:r>
                        <w:t>●</w:t>
                      </w:r>
                      <w:r>
                        <w:tab/>
                        <w:t>Developed an acute knowledge of Cleveland's bars, food, nightlife, and event scene.</w:t>
                      </w:r>
                    </w:p>
                    <w:p w14:paraId="3ACF484D" w14:textId="6830BEAF" w:rsidR="00CD4924" w:rsidRDefault="00CD4924" w:rsidP="00E0228A">
                      <w:pPr>
                        <w:pStyle w:val="BodyText"/>
                        <w:spacing w:before="89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84D96D3" w14:textId="4DEB39D9" w:rsidR="00CD4924" w:rsidRPr="00CD4924" w:rsidRDefault="00C63614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REELANCER – MEDIA INDUSTRY</w:t>
                      </w:r>
                    </w:p>
                    <w:p w14:paraId="50E9E771" w14:textId="16873EBA" w:rsidR="007C2A53" w:rsidRDefault="00A87CF9">
                      <w:pPr>
                        <w:pStyle w:val="BodyText"/>
                        <w:spacing w:before="90"/>
                      </w:pPr>
                      <w:r>
                        <w:t>DEC. 2016 - NOV. 2018</w:t>
                      </w:r>
                    </w:p>
                    <w:p w14:paraId="7D6745B1" w14:textId="77777777" w:rsidR="00F741EB" w:rsidRDefault="00F741EB" w:rsidP="00F741EB">
                      <w:pPr>
                        <w:pStyle w:val="BodyText"/>
                        <w:spacing w:before="90"/>
                      </w:pPr>
                      <w:r>
                        <w:t>●</w:t>
                      </w:r>
                      <w:r>
                        <w:tab/>
                        <w:t>Attended design meetings to review all OS garments and provide technical comments to streamline development.</w:t>
                      </w:r>
                    </w:p>
                    <w:p w14:paraId="7DE99B65" w14:textId="77777777" w:rsidR="00F741EB" w:rsidRDefault="00F741EB" w:rsidP="00F741EB">
                      <w:pPr>
                        <w:pStyle w:val="BodyText"/>
                        <w:spacing w:before="90"/>
                      </w:pPr>
                      <w:r>
                        <w:t>●</w:t>
                      </w:r>
                      <w:r>
                        <w:tab/>
                        <w:t>Attended all first prototype fittings and sent clear, detailed comments to the factory for improved specs and construction.</w:t>
                      </w:r>
                    </w:p>
                    <w:p w14:paraId="5D7E35AB" w14:textId="05FB7AE4" w:rsidR="00CE7297" w:rsidRDefault="00F741EB" w:rsidP="00F741EB">
                      <w:pPr>
                        <w:pStyle w:val="BodyText"/>
                        <w:spacing w:before="90"/>
                      </w:pPr>
                      <w:r>
                        <w:t>●</w:t>
                      </w:r>
                      <w:r>
                        <w:tab/>
                        <w:t>Participated in the initial design / TP handoff to the factory for the development of prototypes and samples.</w:t>
                      </w:r>
                    </w:p>
                    <w:p w14:paraId="5947B3CE" w14:textId="7982A320" w:rsidR="00CD4924" w:rsidRDefault="00CD4924" w:rsidP="00C63614">
                      <w:pPr>
                        <w:pStyle w:val="BodyText"/>
                        <w:spacing w:before="90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2BB81BB5">
                <wp:simplePos x="0" y="0"/>
                <wp:positionH relativeFrom="page">
                  <wp:posOffset>714375</wp:posOffset>
                </wp:positionH>
                <wp:positionV relativeFrom="page">
                  <wp:posOffset>3638551</wp:posOffset>
                </wp:positionV>
                <wp:extent cx="2901315" cy="1143000"/>
                <wp:effectExtent l="0" t="0" r="13335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4403B554" w:rsidR="007C2A53" w:rsidRDefault="00F741EB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F741EB">
                              <w:t>Motivated and research-driven freelance writer with SEO and marketing expertise seeking an opportunity to utilize industry knowledge in a role with Cloud Driven Solutions, which requires creativity and factual accurac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9" type="#_x0000_t202" style="position:absolute;left:0;text-align:left;margin-left:56.25pt;margin-top:286.5pt;width:228.45pt;height:90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" filled="f" stroked="f">
                <v:textbox inset="0,0,0,0">
                  <w:txbxContent>
                    <w:p w14:paraId="43F3BB39" w14:textId="4403B554" w:rsidR="007C2A53" w:rsidRDefault="00F741EB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F741EB">
                        <w:t>Motivated and research-driven freelance writer with SEO and marketing expertise seeking an opportunity to utilize industry knowledge in a role with Cloud Driven Solutions, which requires creativity and factual accurac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4ED0177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037CADD9" w14:textId="3ABB4C98" w:rsidR="00B12513" w:rsidRDefault="00CE7297" w:rsidP="00CE7297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 xml:space="preserve">Diploma in </w:t>
                            </w:r>
                            <w:r w:rsidR="00C63614">
                              <w:t>Social Media</w:t>
                            </w:r>
                            <w:r w:rsidR="00E0228A">
                              <w:t xml:space="preserve"> </w:t>
                            </w:r>
                            <w:r w:rsidR="00B12513" w:rsidRPr="00B12513">
                              <w:t xml:space="preserve">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1BA6206C" w:rsidR="00B12513" w:rsidRDefault="00CE7297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C</w:t>
                            </w:r>
                            <w:r w:rsidR="00F741EB">
                              <w:t>reative Writing Certificate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318BBD0F" w14:textId="17EEFD1E" w:rsidR="007C2A53" w:rsidRDefault="00CE7297" w:rsidP="00CE7297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                   </w:t>
                            </w:r>
                            <w:r w:rsidR="00B12513"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0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BrhLlG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037CADD9" w14:textId="3ABB4C98" w:rsidR="00B12513" w:rsidRDefault="00CE7297" w:rsidP="00CE7297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 xml:space="preserve">Diploma in </w:t>
                      </w:r>
                      <w:r w:rsidR="00C63614">
                        <w:t>Social Media</w:t>
                      </w:r>
                      <w:r w:rsidR="00E0228A">
                        <w:t xml:space="preserve"> </w:t>
                      </w:r>
                      <w:r w:rsidR="00B12513" w:rsidRPr="00B12513">
                        <w:t xml:space="preserve">Management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1BA6206C" w:rsidR="00B12513" w:rsidRDefault="00CE7297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>C</w:t>
                      </w:r>
                      <w:r w:rsidR="00F741EB">
                        <w:t>reative Writing Certificate</w:t>
                      </w:r>
                      <w:r w:rsidR="00B12513" w:rsidRPr="00B12513">
                        <w:t xml:space="preserve"> </w:t>
                      </w:r>
                    </w:p>
                    <w:p w14:paraId="318BBD0F" w14:textId="17EEFD1E" w:rsidR="007C2A53" w:rsidRDefault="00CE7297" w:rsidP="00CE7297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                                       </w:t>
                      </w:r>
                      <w:r w:rsidR="00B12513"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28050FA5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1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2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Dxo0wH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A12EBF5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249EC940" w:rsidR="00B12513" w:rsidRDefault="00E0228A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HOOTSUITE, ADOBE, VISUAL LAYOUT, MARKETINGBIZ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3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249EC940" w:rsidR="00B12513" w:rsidRDefault="00E0228A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HOOTSUITE, ADOBE, VISUAL LAYOUT, MARKETINGBIZ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84" behindDoc="1" locked="0" layoutInCell="1" allowOverlap="1" wp14:anchorId="618B88D0" wp14:editId="4676183A">
                <wp:simplePos x="0" y="0"/>
                <wp:positionH relativeFrom="page">
                  <wp:posOffset>1808480</wp:posOffset>
                </wp:positionH>
                <wp:positionV relativeFrom="page">
                  <wp:posOffset>9167495</wp:posOffset>
                </wp:positionV>
                <wp:extent cx="1769110" cy="1202055"/>
                <wp:effectExtent l="0" t="4445" r="381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BE8B6" w14:textId="77777777" w:rsidR="007C2A53" w:rsidRDefault="00A87CF9" w:rsidP="00B12513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180B50E2" w14:textId="53CF1555" w:rsidR="007C2A53" w:rsidRDefault="00A87CF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5555 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 </w:t>
                            </w:r>
                            <w:hyperlink r:id="rId11">
                              <w:r>
                                <w:rPr>
                                  <w:spacing w:val="3"/>
                                </w:rPr>
                                <w:t>YOURNAME@MAIL.COM</w:t>
                              </w:r>
                            </w:hyperlink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12">
                              <w:r w:rsidR="00F0201B">
                                <w:rPr>
                                  <w:spacing w:val="3"/>
                                </w:rPr>
                                <w:t>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52A9B84" w14:textId="77777777" w:rsidR="007C2A53" w:rsidRDefault="00A87CF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B88D0" id="Text Box 5" o:spid="_x0000_s1034" type="#_x0000_t202" style="position:absolute;left:0;text-align:left;margin-left:142.4pt;margin-top:721.85pt;width:139.3pt;height:94.65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" filled="f" stroked="f">
                <v:textbox inset="0,0,0,0">
                  <w:txbxContent>
                    <w:p w14:paraId="02ABE8B6" w14:textId="77777777" w:rsidR="007C2A53" w:rsidRDefault="00A87CF9" w:rsidP="00B12513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180B50E2" w14:textId="53CF1555" w:rsidR="007C2A53" w:rsidRDefault="00A87CF9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5555  </w:t>
                      </w:r>
                      <w:r>
                        <w:rPr>
                          <w:rFonts w:ascii="gicons-6" w:hAnsi="gicons-6"/>
                        </w:rPr>
                        <w:t xml:space="preserve"> </w:t>
                      </w:r>
                      <w:hyperlink r:id="rId13">
                        <w:r>
                          <w:rPr>
                            <w:spacing w:val="3"/>
                          </w:rPr>
                          <w:t>YOURNAME@MAIL.COM</w:t>
                        </w:r>
                      </w:hyperlink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14">
                        <w:r w:rsidR="00F0201B">
                          <w:rPr>
                            <w:spacing w:val="3"/>
                          </w:rPr>
                          <w:t>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52A9B84" w14:textId="77777777" w:rsidR="007C2A53" w:rsidRDefault="00A87CF9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04BEBB9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66AE7B51"/>
    <w:multiLevelType w:val="hybridMultilevel"/>
    <w:tmpl w:val="543CF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71F76"/>
    <w:multiLevelType w:val="hybridMultilevel"/>
    <w:tmpl w:val="4E904CC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QUAwwe/gSwAAAA="/>
  </w:docVars>
  <w:rsids>
    <w:rsidRoot w:val="007C2A53"/>
    <w:rsid w:val="001D44C2"/>
    <w:rsid w:val="004D407F"/>
    <w:rsid w:val="00783C39"/>
    <w:rsid w:val="007C2A53"/>
    <w:rsid w:val="008842E0"/>
    <w:rsid w:val="00A87CF9"/>
    <w:rsid w:val="00AA627E"/>
    <w:rsid w:val="00B12513"/>
    <w:rsid w:val="00C63614"/>
    <w:rsid w:val="00CD4924"/>
    <w:rsid w:val="00CE7297"/>
    <w:rsid w:val="00E0228A"/>
    <w:rsid w:val="00EC29F0"/>
    <w:rsid w:val="00F0201B"/>
    <w:rsid w:val="00F741EB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83C3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3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hyperlink" Target="mailto:YOURNAME@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hyperlink" Target="https://resume.io/resume-templates/?id=cpdokyF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hyperlink" Target="mailto:YOURNAME@MAIL.COM" TargetMode="External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resume.io/resume-templates/?id=cpdokyF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2-01T10:59:00Z</dcterms:created>
  <dcterms:modified xsi:type="dcterms:W3CDTF">2022-03-2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